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A28235" w14:textId="3A334C04" w:rsidR="00CB0C1F" w:rsidRPr="00A14EAA" w:rsidRDefault="006521BE" w:rsidP="00A14EAA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5168" behindDoc="1" locked="0" layoutInCell="1" allowOverlap="1" wp14:anchorId="507B7513" wp14:editId="12862FD7">
            <wp:simplePos x="0" y="0"/>
            <wp:positionH relativeFrom="column">
              <wp:posOffset>152400</wp:posOffset>
            </wp:positionH>
            <wp:positionV relativeFrom="page">
              <wp:posOffset>314325</wp:posOffset>
            </wp:positionV>
            <wp:extent cx="1485900" cy="1426464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264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4EAA" w:rsidRPr="00A14EAA">
        <w:rPr>
          <w:rFonts w:ascii="Times New Roman" w:hAnsi="Times New Roman" w:cs="Times New Roman"/>
          <w:sz w:val="32"/>
          <w:szCs w:val="32"/>
        </w:rPr>
        <w:t>Hope Squad</w:t>
      </w:r>
      <w:r w:rsidR="00285D69">
        <w:rPr>
          <w:rFonts w:ascii="Times New Roman" w:hAnsi="Times New Roman" w:cs="Times New Roman"/>
          <w:sz w:val="32"/>
          <w:szCs w:val="32"/>
        </w:rPr>
        <w:t xml:space="preserve"> </w:t>
      </w:r>
      <w:r w:rsidR="0026036A">
        <w:rPr>
          <w:rFonts w:ascii="Times New Roman" w:hAnsi="Times New Roman" w:cs="Times New Roman"/>
          <w:sz w:val="32"/>
          <w:szCs w:val="32"/>
        </w:rPr>
        <w:t>Minutes</w:t>
      </w:r>
    </w:p>
    <w:p w14:paraId="5EB97967" w14:textId="7B19BCC0" w:rsidR="00A14EAA" w:rsidRPr="00A14EAA" w:rsidRDefault="00F10D65" w:rsidP="00A14EAA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Friday February 13, </w:t>
      </w:r>
      <w:r w:rsidR="00874C8C">
        <w:rPr>
          <w:rFonts w:ascii="Times New Roman" w:hAnsi="Times New Roman" w:cs="Times New Roman"/>
          <w:sz w:val="32"/>
          <w:szCs w:val="32"/>
        </w:rPr>
        <w:t>202</w:t>
      </w:r>
      <w:r w:rsidR="00BB41BE">
        <w:rPr>
          <w:rFonts w:ascii="Times New Roman" w:hAnsi="Times New Roman" w:cs="Times New Roman"/>
          <w:sz w:val="32"/>
          <w:szCs w:val="32"/>
        </w:rPr>
        <w:t>6</w:t>
      </w:r>
    </w:p>
    <w:p w14:paraId="1BE42367" w14:textId="30002EF0" w:rsidR="00A14EAA" w:rsidRDefault="00A14EAA" w:rsidP="00A14EAA">
      <w:pPr>
        <w:jc w:val="center"/>
        <w:rPr>
          <w:rFonts w:cstheme="minorHAnsi"/>
          <w:sz w:val="32"/>
          <w:szCs w:val="32"/>
        </w:rPr>
      </w:pPr>
    </w:p>
    <w:p w14:paraId="07F829C6" w14:textId="61E16AAF" w:rsidR="00A14EAA" w:rsidRPr="006A27AD" w:rsidRDefault="00A14EAA" w:rsidP="00A14EAA">
      <w:pPr>
        <w:rPr>
          <w:rFonts w:ascii="Times New Roman" w:eastAsia="Times New Roman" w:hAnsi="Times New Roman" w:cs="Times New Roman"/>
          <w:b/>
          <w:sz w:val="18"/>
          <w:szCs w:val="20"/>
        </w:rPr>
      </w:pP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>Call to Order</w:t>
      </w:r>
      <w:r w:rsidR="000A266C">
        <w:rPr>
          <w:rFonts w:ascii="Times New Roman" w:eastAsia="Times New Roman" w:hAnsi="Times New Roman" w:cs="Times New Roman"/>
          <w:b/>
          <w:sz w:val="18"/>
          <w:szCs w:val="20"/>
        </w:rPr>
        <w:t xml:space="preserve"> </w:t>
      </w: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ab/>
      </w:r>
      <w:r w:rsidR="00C24A8C">
        <w:rPr>
          <w:rFonts w:ascii="Times New Roman" w:eastAsia="Times New Roman" w:hAnsi="Times New Roman" w:cs="Times New Roman"/>
          <w:b/>
          <w:sz w:val="18"/>
          <w:szCs w:val="20"/>
        </w:rPr>
        <w:t>12:05 PM</w:t>
      </w: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ab/>
      </w:r>
      <w:r w:rsidRPr="0030681A">
        <w:rPr>
          <w:rFonts w:ascii="Times New Roman" w:eastAsia="Times New Roman" w:hAnsi="Times New Roman" w:cs="Times New Roman"/>
          <w:sz w:val="18"/>
          <w:szCs w:val="20"/>
        </w:rPr>
        <w:t xml:space="preserve">     </w:t>
      </w:r>
      <w:r w:rsidRPr="0030681A">
        <w:rPr>
          <w:rFonts w:ascii="Times New Roman" w:eastAsia="Times New Roman" w:hAnsi="Times New Roman" w:cs="Times New Roman"/>
          <w:sz w:val="18"/>
          <w:szCs w:val="20"/>
        </w:rPr>
        <w:tab/>
      </w:r>
    </w:p>
    <w:p w14:paraId="5667363E" w14:textId="7F27BB90" w:rsidR="00A14EAA" w:rsidRDefault="00A14EAA" w:rsidP="00A14EAA">
      <w:pPr>
        <w:rPr>
          <w:rFonts w:ascii="Times New Roman" w:eastAsia="Times New Roman" w:hAnsi="Times New Roman" w:cs="Times New Roman"/>
          <w:b/>
          <w:sz w:val="18"/>
          <w:szCs w:val="20"/>
        </w:rPr>
      </w:pP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>Roll Call</w:t>
      </w:r>
    </w:p>
    <w:p w14:paraId="306656BE" w14:textId="62BEB6AD" w:rsidR="0030182F" w:rsidRPr="00943A80" w:rsidRDefault="006A27AD" w:rsidP="00285D69">
      <w:pPr>
        <w:rPr>
          <w:rFonts w:ascii="Times New Roman" w:eastAsia="Times New Roman" w:hAnsi="Times New Roman" w:cs="Times New Roman"/>
          <w:b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ab/>
        <w:t>Officers</w:t>
      </w:r>
    </w:p>
    <w:p w14:paraId="1684E5E7" w14:textId="32922BE1" w:rsidR="00285D69" w:rsidRDefault="00285D69" w:rsidP="00285D69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6A27AD">
        <w:rPr>
          <w:rFonts w:ascii="Times New Roman" w:eastAsia="Times New Roman" w:hAnsi="Times New Roman" w:cs="Times New Roman"/>
          <w:sz w:val="20"/>
          <w:szCs w:val="20"/>
        </w:rPr>
        <w:tab/>
      </w:r>
      <w:r w:rsidR="00874C8C">
        <w:rPr>
          <w:rFonts w:ascii="Times New Roman" w:eastAsia="Times New Roman" w:hAnsi="Times New Roman" w:cs="Times New Roman"/>
          <w:sz w:val="20"/>
          <w:szCs w:val="20"/>
        </w:rPr>
        <w:t>Scyeland Hines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</w:p>
    <w:p w14:paraId="54C7ED06" w14:textId="1694E26A" w:rsidR="00874C8C" w:rsidRDefault="00874C8C" w:rsidP="00285D69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Laura Bailey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 Absent</w:t>
      </w:r>
    </w:p>
    <w:p w14:paraId="3B710130" w14:textId="1F9F7438" w:rsidR="00C31E00" w:rsidRDefault="00C31E00" w:rsidP="00285D69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874C8C">
        <w:rPr>
          <w:rFonts w:ascii="Times New Roman" w:eastAsia="Times New Roman" w:hAnsi="Times New Roman" w:cs="Times New Roman"/>
          <w:sz w:val="20"/>
          <w:szCs w:val="20"/>
        </w:rPr>
        <w:t xml:space="preserve">Melissa Walls 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Absent </w:t>
      </w:r>
      <w:r w:rsidR="00874C8C">
        <w:rPr>
          <w:rFonts w:ascii="Times New Roman" w:eastAsia="Times New Roman" w:hAnsi="Times New Roman" w:cs="Times New Roman"/>
          <w:sz w:val="20"/>
          <w:szCs w:val="20"/>
        </w:rPr>
        <w:t>and Rachel Rogan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</w:p>
    <w:p w14:paraId="57A7AC67" w14:textId="0E2EAF7B" w:rsidR="00285D69" w:rsidRDefault="00285D69" w:rsidP="00285D69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6A27AD">
        <w:rPr>
          <w:rFonts w:ascii="Times New Roman" w:eastAsia="Times New Roman" w:hAnsi="Times New Roman" w:cs="Times New Roman"/>
          <w:sz w:val="20"/>
          <w:szCs w:val="20"/>
        </w:rPr>
        <w:tab/>
      </w:r>
      <w:r w:rsidR="00874C8C">
        <w:rPr>
          <w:rFonts w:ascii="Times New Roman" w:eastAsia="Times New Roman" w:hAnsi="Times New Roman" w:cs="Times New Roman"/>
          <w:sz w:val="20"/>
          <w:szCs w:val="20"/>
        </w:rPr>
        <w:t>Derek Binford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 Absent</w:t>
      </w:r>
    </w:p>
    <w:p w14:paraId="1C5A859B" w14:textId="7CEAFE46" w:rsidR="00A14EAA" w:rsidRDefault="00285D69" w:rsidP="00A14EAA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6A27AD">
        <w:rPr>
          <w:rFonts w:ascii="Times New Roman" w:eastAsia="Times New Roman" w:hAnsi="Times New Roman" w:cs="Times New Roman"/>
          <w:sz w:val="20"/>
          <w:szCs w:val="20"/>
        </w:rPr>
        <w:tab/>
      </w:r>
      <w:r w:rsidR="00874C8C">
        <w:rPr>
          <w:rFonts w:ascii="Times New Roman" w:eastAsia="Times New Roman" w:hAnsi="Times New Roman" w:cs="Times New Roman"/>
          <w:sz w:val="20"/>
          <w:szCs w:val="20"/>
        </w:rPr>
        <w:t>Joy Church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  <w:r w:rsidR="00874C8C">
        <w:rPr>
          <w:rFonts w:ascii="Times New Roman" w:eastAsia="Times New Roman" w:hAnsi="Times New Roman" w:cs="Times New Roman"/>
          <w:sz w:val="20"/>
          <w:szCs w:val="20"/>
        </w:rPr>
        <w:t xml:space="preserve"> and Daniel Sykes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 Absent</w:t>
      </w:r>
    </w:p>
    <w:p w14:paraId="06559387" w14:textId="6D159E59" w:rsidR="00874C8C" w:rsidRDefault="00874C8C" w:rsidP="00A14EAA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Karen Connelly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 Absent</w:t>
      </w:r>
    </w:p>
    <w:p w14:paraId="7CEF3095" w14:textId="6995F003" w:rsidR="006A27AD" w:rsidRPr="006A27AD" w:rsidRDefault="006A27AD" w:rsidP="00A14EAA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6A27AD">
        <w:rPr>
          <w:rFonts w:ascii="Times New Roman" w:eastAsia="Times New Roman" w:hAnsi="Times New Roman" w:cs="Times New Roman"/>
          <w:b/>
          <w:sz w:val="20"/>
          <w:szCs w:val="20"/>
        </w:rPr>
        <w:t>Advisors</w:t>
      </w:r>
    </w:p>
    <w:p w14:paraId="068A2568" w14:textId="55419D20" w:rsidR="006A27AD" w:rsidRDefault="006A27AD" w:rsidP="00A14EAA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Shelly Hoffman</w:t>
      </w:r>
      <w:r w:rsidR="0026036A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</w:p>
    <w:p w14:paraId="79CFDE47" w14:textId="0B9EDA8F" w:rsidR="006A27AD" w:rsidRPr="00103ABA" w:rsidRDefault="006A27AD" w:rsidP="00A14EAA">
      <w:pPr>
        <w:rPr>
          <w:rFonts w:ascii="Times New Roman" w:eastAsia="Times New Roman" w:hAnsi="Times New Roman" w:cs="Times New Roman"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6A27AD">
        <w:rPr>
          <w:rFonts w:ascii="Times New Roman" w:eastAsia="Times New Roman" w:hAnsi="Times New Roman" w:cs="Times New Roman"/>
          <w:b/>
          <w:sz w:val="20"/>
          <w:szCs w:val="20"/>
        </w:rPr>
        <w:t>Members</w:t>
      </w:r>
      <w:r w:rsidR="00103ABA">
        <w:rPr>
          <w:rFonts w:ascii="Times New Roman" w:eastAsia="Times New Roman" w:hAnsi="Times New Roman" w:cs="Times New Roman"/>
          <w:b/>
          <w:sz w:val="20"/>
          <w:szCs w:val="20"/>
        </w:rPr>
        <w:t xml:space="preserve">: </w:t>
      </w:r>
      <w:r w:rsidR="00103ABA" w:rsidRPr="00103ABA">
        <w:rPr>
          <w:rFonts w:ascii="Times New Roman" w:eastAsia="Times New Roman" w:hAnsi="Times New Roman" w:cs="Times New Roman"/>
          <w:bCs/>
          <w:sz w:val="20"/>
          <w:szCs w:val="20"/>
        </w:rPr>
        <w:t>No Members Present</w:t>
      </w:r>
    </w:p>
    <w:p w14:paraId="16E7E691" w14:textId="60CF730D" w:rsidR="006A27AD" w:rsidRPr="006A27AD" w:rsidRDefault="006A27AD" w:rsidP="00A14EAA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</w:p>
    <w:p w14:paraId="5D227C84" w14:textId="77777777" w:rsidR="006A27AD" w:rsidRPr="006A27AD" w:rsidRDefault="006A27AD" w:rsidP="00A14E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AB939D2" w14:textId="44B33419" w:rsidR="002370F5" w:rsidRDefault="00A14EAA" w:rsidP="00F125D8">
      <w:pPr>
        <w:rPr>
          <w:rFonts w:ascii="Times New Roman" w:eastAsia="Times New Roman" w:hAnsi="Times New Roman" w:cs="Times New Roman"/>
          <w:b/>
          <w:sz w:val="18"/>
          <w:szCs w:val="20"/>
        </w:rPr>
      </w:pP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>Approval of</w:t>
      </w:r>
      <w:r w:rsidR="00285D69">
        <w:rPr>
          <w:rFonts w:ascii="Times New Roman" w:eastAsia="Times New Roman" w:hAnsi="Times New Roman" w:cs="Times New Roman"/>
          <w:b/>
          <w:sz w:val="18"/>
          <w:szCs w:val="20"/>
        </w:rPr>
        <w:t xml:space="preserve"> </w:t>
      </w:r>
      <w:r w:rsidR="00C24A8C" w:rsidRPr="0030681A">
        <w:rPr>
          <w:rFonts w:ascii="Times New Roman" w:eastAsia="Times New Roman" w:hAnsi="Times New Roman" w:cs="Times New Roman"/>
          <w:b/>
          <w:sz w:val="18"/>
          <w:szCs w:val="20"/>
        </w:rPr>
        <w:t>Agenda</w:t>
      </w:r>
      <w:r w:rsidR="00C24A8C">
        <w:rPr>
          <w:rFonts w:ascii="Times New Roman" w:eastAsia="Times New Roman" w:hAnsi="Times New Roman" w:cs="Times New Roman"/>
          <w:b/>
          <w:sz w:val="18"/>
          <w:szCs w:val="20"/>
        </w:rPr>
        <w:t xml:space="preserve"> for</w:t>
      </w:r>
      <w:r w:rsidR="00A04E9A">
        <w:rPr>
          <w:rFonts w:ascii="Times New Roman" w:eastAsia="Times New Roman" w:hAnsi="Times New Roman" w:cs="Times New Roman"/>
          <w:b/>
          <w:sz w:val="18"/>
          <w:szCs w:val="20"/>
        </w:rPr>
        <w:t xml:space="preserve"> February 13</w:t>
      </w:r>
      <w:r w:rsidR="008807D9">
        <w:rPr>
          <w:rFonts w:ascii="Times New Roman" w:eastAsia="Times New Roman" w:hAnsi="Times New Roman" w:cs="Times New Roman"/>
          <w:b/>
          <w:sz w:val="18"/>
          <w:szCs w:val="20"/>
        </w:rPr>
        <w:t>, 2026</w:t>
      </w:r>
    </w:p>
    <w:p w14:paraId="423475B4" w14:textId="2E145BC9" w:rsidR="00285D69" w:rsidRPr="006A27AD" w:rsidRDefault="00285D69" w:rsidP="00F125D8">
      <w:pPr>
        <w:rPr>
          <w:rFonts w:ascii="Times New Roman" w:eastAsia="Times New Roman" w:hAnsi="Times New Roman" w:cs="Times New Roman"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ab/>
      </w:r>
      <w:r w:rsidR="00B733ED" w:rsidRPr="00B733ED">
        <w:rPr>
          <w:rFonts w:ascii="Times New Roman" w:eastAsia="Times New Roman" w:hAnsi="Times New Roman" w:cs="Times New Roman"/>
          <w:bCs/>
          <w:sz w:val="18"/>
          <w:szCs w:val="20"/>
        </w:rPr>
        <w:t>Joy</w:t>
      </w:r>
      <w:r w:rsidR="00B733ED">
        <w:rPr>
          <w:rFonts w:ascii="Times New Roman" w:eastAsia="Times New Roman" w:hAnsi="Times New Roman" w:cs="Times New Roman"/>
          <w:b/>
          <w:sz w:val="18"/>
          <w:szCs w:val="20"/>
        </w:rPr>
        <w:t xml:space="preserve"> </w:t>
      </w:r>
      <w:r w:rsidRPr="006A27AD">
        <w:rPr>
          <w:rFonts w:ascii="Times New Roman" w:eastAsia="Times New Roman" w:hAnsi="Times New Roman" w:cs="Times New Roman"/>
          <w:sz w:val="18"/>
          <w:szCs w:val="20"/>
        </w:rPr>
        <w:t>Motions to approve the agenda</w:t>
      </w:r>
    </w:p>
    <w:p w14:paraId="0915739B" w14:textId="311DBB7A" w:rsidR="00285D69" w:rsidRPr="006A27AD" w:rsidRDefault="00285D69" w:rsidP="00F125D8">
      <w:pPr>
        <w:rPr>
          <w:rFonts w:ascii="Times New Roman" w:eastAsia="Times New Roman" w:hAnsi="Times New Roman" w:cs="Times New Roman"/>
          <w:sz w:val="18"/>
          <w:szCs w:val="20"/>
        </w:rPr>
      </w:pPr>
      <w:r w:rsidRPr="006A27AD">
        <w:rPr>
          <w:rFonts w:ascii="Times New Roman" w:eastAsia="Times New Roman" w:hAnsi="Times New Roman" w:cs="Times New Roman"/>
          <w:sz w:val="18"/>
          <w:szCs w:val="20"/>
        </w:rPr>
        <w:tab/>
      </w:r>
      <w:r w:rsidR="00B733ED">
        <w:rPr>
          <w:rFonts w:ascii="Times New Roman" w:eastAsia="Times New Roman" w:hAnsi="Times New Roman" w:cs="Times New Roman"/>
          <w:sz w:val="18"/>
          <w:szCs w:val="20"/>
        </w:rPr>
        <w:t xml:space="preserve">Rachael </w:t>
      </w:r>
      <w:r w:rsidRPr="006A27AD">
        <w:rPr>
          <w:rFonts w:ascii="Times New Roman" w:eastAsia="Times New Roman" w:hAnsi="Times New Roman" w:cs="Times New Roman"/>
          <w:sz w:val="18"/>
          <w:szCs w:val="20"/>
        </w:rPr>
        <w:t>2nds the motion</w:t>
      </w:r>
    </w:p>
    <w:p w14:paraId="2CD32B95" w14:textId="46E73D59" w:rsidR="00285D69" w:rsidRPr="006A27AD" w:rsidRDefault="00285D69" w:rsidP="00F125D8">
      <w:pPr>
        <w:rPr>
          <w:rFonts w:ascii="Times New Roman" w:eastAsia="Times New Roman" w:hAnsi="Times New Roman" w:cs="Times New Roman"/>
          <w:sz w:val="18"/>
          <w:szCs w:val="20"/>
        </w:rPr>
      </w:pPr>
      <w:r w:rsidRPr="006A27AD">
        <w:rPr>
          <w:rFonts w:ascii="Times New Roman" w:eastAsia="Times New Roman" w:hAnsi="Times New Roman" w:cs="Times New Roman"/>
          <w:sz w:val="18"/>
          <w:szCs w:val="20"/>
        </w:rPr>
        <w:tab/>
        <w:t>Discussion</w:t>
      </w:r>
      <w:r w:rsidR="00B733ED">
        <w:rPr>
          <w:rFonts w:ascii="Times New Roman" w:eastAsia="Times New Roman" w:hAnsi="Times New Roman" w:cs="Times New Roman"/>
          <w:sz w:val="18"/>
          <w:szCs w:val="20"/>
        </w:rPr>
        <w:t xml:space="preserve"> No Discussion</w:t>
      </w:r>
    </w:p>
    <w:p w14:paraId="6972167C" w14:textId="2B88730A" w:rsidR="00285D69" w:rsidRPr="006A27AD" w:rsidRDefault="00285D69" w:rsidP="00F125D8">
      <w:pPr>
        <w:rPr>
          <w:rFonts w:ascii="Times New Roman" w:eastAsia="Times New Roman" w:hAnsi="Times New Roman" w:cs="Times New Roman"/>
          <w:sz w:val="18"/>
          <w:szCs w:val="20"/>
        </w:rPr>
      </w:pPr>
      <w:r w:rsidRPr="006A27AD">
        <w:rPr>
          <w:rFonts w:ascii="Times New Roman" w:eastAsia="Times New Roman" w:hAnsi="Times New Roman" w:cs="Times New Roman"/>
          <w:sz w:val="18"/>
          <w:szCs w:val="20"/>
        </w:rPr>
        <w:tab/>
        <w:t>Vote</w:t>
      </w:r>
      <w:r w:rsidR="00B733ED">
        <w:rPr>
          <w:rFonts w:ascii="Times New Roman" w:eastAsia="Times New Roman" w:hAnsi="Times New Roman" w:cs="Times New Roman"/>
          <w:sz w:val="18"/>
          <w:szCs w:val="20"/>
        </w:rPr>
        <w:t xml:space="preserve"> Passes</w:t>
      </w:r>
    </w:p>
    <w:p w14:paraId="6C6A9E4A" w14:textId="77777777" w:rsidR="006A27AD" w:rsidRDefault="006A27AD" w:rsidP="00F125D8">
      <w:pPr>
        <w:rPr>
          <w:rFonts w:ascii="Times New Roman" w:eastAsia="Times New Roman" w:hAnsi="Times New Roman" w:cs="Times New Roman"/>
          <w:b/>
          <w:sz w:val="18"/>
          <w:szCs w:val="20"/>
        </w:rPr>
      </w:pPr>
    </w:p>
    <w:p w14:paraId="11AB6E9E" w14:textId="6217FA1B" w:rsidR="00285D69" w:rsidRDefault="00285D69" w:rsidP="00F125D8">
      <w:pPr>
        <w:rPr>
          <w:rFonts w:ascii="Times New Roman" w:eastAsia="Times New Roman" w:hAnsi="Times New Roman" w:cs="Times New Roman"/>
          <w:b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>Approval of Minutes</w:t>
      </w:r>
      <w:r w:rsidR="008807D9">
        <w:rPr>
          <w:rFonts w:ascii="Times New Roman" w:eastAsia="Times New Roman" w:hAnsi="Times New Roman" w:cs="Times New Roman"/>
          <w:b/>
          <w:sz w:val="18"/>
          <w:szCs w:val="20"/>
        </w:rPr>
        <w:t xml:space="preserve"> for May 14, 2025</w:t>
      </w:r>
    </w:p>
    <w:p w14:paraId="6EDA7336" w14:textId="14EDE5B2" w:rsidR="00285D69" w:rsidRPr="006A27AD" w:rsidRDefault="00285D69" w:rsidP="00F125D8">
      <w:pPr>
        <w:rPr>
          <w:rFonts w:ascii="Times New Roman" w:eastAsia="Times New Roman" w:hAnsi="Times New Roman" w:cs="Times New Roman"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ab/>
      </w:r>
      <w:r w:rsidR="00A04E9A" w:rsidRPr="00A04E9A">
        <w:rPr>
          <w:rFonts w:ascii="Times New Roman" w:eastAsia="Times New Roman" w:hAnsi="Times New Roman" w:cs="Times New Roman"/>
          <w:bCs/>
          <w:sz w:val="18"/>
          <w:szCs w:val="20"/>
        </w:rPr>
        <w:t xml:space="preserve">Rachael </w:t>
      </w:r>
      <w:r w:rsidRPr="006A27AD">
        <w:rPr>
          <w:rFonts w:ascii="Times New Roman" w:eastAsia="Times New Roman" w:hAnsi="Times New Roman" w:cs="Times New Roman"/>
          <w:sz w:val="18"/>
          <w:szCs w:val="20"/>
        </w:rPr>
        <w:t>Motions to approve the minutes</w:t>
      </w:r>
    </w:p>
    <w:p w14:paraId="206773EB" w14:textId="0A724799" w:rsidR="004003E2" w:rsidRPr="006A27AD" w:rsidRDefault="0015338D" w:rsidP="00F125D8">
      <w:pPr>
        <w:rPr>
          <w:rFonts w:ascii="Times New Roman" w:eastAsia="Times New Roman" w:hAnsi="Times New Roman" w:cs="Times New Roman"/>
          <w:sz w:val="18"/>
          <w:szCs w:val="20"/>
        </w:rPr>
      </w:pPr>
      <w:r w:rsidRPr="006A27AD">
        <w:rPr>
          <w:rFonts w:ascii="Times New Roman" w:eastAsia="Times New Roman" w:hAnsi="Times New Roman" w:cs="Times New Roman"/>
          <w:sz w:val="18"/>
          <w:szCs w:val="20"/>
        </w:rPr>
        <w:t xml:space="preserve"> </w:t>
      </w:r>
      <w:r w:rsidR="00285D69" w:rsidRPr="006A27AD">
        <w:rPr>
          <w:rFonts w:ascii="Times New Roman" w:eastAsia="Times New Roman" w:hAnsi="Times New Roman" w:cs="Times New Roman"/>
          <w:sz w:val="18"/>
          <w:szCs w:val="20"/>
        </w:rPr>
        <w:tab/>
      </w:r>
      <w:r w:rsidR="008807D9">
        <w:rPr>
          <w:rFonts w:ascii="Times New Roman" w:eastAsia="Times New Roman" w:hAnsi="Times New Roman" w:cs="Times New Roman"/>
          <w:sz w:val="18"/>
          <w:szCs w:val="20"/>
        </w:rPr>
        <w:t xml:space="preserve">Joy </w:t>
      </w:r>
      <w:r w:rsidR="00285D69" w:rsidRPr="006A27AD">
        <w:rPr>
          <w:rFonts w:ascii="Times New Roman" w:eastAsia="Times New Roman" w:hAnsi="Times New Roman" w:cs="Times New Roman"/>
          <w:sz w:val="18"/>
          <w:szCs w:val="20"/>
        </w:rPr>
        <w:t>2nds the motion</w:t>
      </w:r>
    </w:p>
    <w:p w14:paraId="681910C4" w14:textId="0D1C4832" w:rsidR="00285D69" w:rsidRPr="006A27AD" w:rsidRDefault="00285D69" w:rsidP="00F125D8">
      <w:pPr>
        <w:rPr>
          <w:rFonts w:ascii="Times New Roman" w:eastAsia="Times New Roman" w:hAnsi="Times New Roman" w:cs="Times New Roman"/>
          <w:bCs/>
          <w:sz w:val="18"/>
          <w:szCs w:val="20"/>
        </w:rPr>
      </w:pPr>
      <w:r w:rsidRPr="006A27AD">
        <w:rPr>
          <w:rFonts w:ascii="Times New Roman" w:eastAsia="Times New Roman" w:hAnsi="Times New Roman" w:cs="Times New Roman"/>
          <w:bCs/>
          <w:sz w:val="18"/>
          <w:szCs w:val="20"/>
        </w:rPr>
        <w:tab/>
        <w:t>Discussion</w:t>
      </w:r>
      <w:r w:rsidR="008807D9">
        <w:rPr>
          <w:rFonts w:ascii="Times New Roman" w:eastAsia="Times New Roman" w:hAnsi="Times New Roman" w:cs="Times New Roman"/>
          <w:bCs/>
          <w:sz w:val="18"/>
          <w:szCs w:val="20"/>
        </w:rPr>
        <w:t xml:space="preserve"> </w:t>
      </w:r>
      <w:r w:rsidR="00C24A8C">
        <w:rPr>
          <w:rFonts w:ascii="Times New Roman" w:eastAsia="Times New Roman" w:hAnsi="Times New Roman" w:cs="Times New Roman"/>
          <w:bCs/>
          <w:sz w:val="18"/>
          <w:szCs w:val="20"/>
        </w:rPr>
        <w:t xml:space="preserve">Due to the loss of multiple officers we have done activities instead of </w:t>
      </w:r>
      <w:r w:rsidR="00361361">
        <w:rPr>
          <w:rFonts w:ascii="Times New Roman" w:eastAsia="Times New Roman" w:hAnsi="Times New Roman" w:cs="Times New Roman"/>
          <w:bCs/>
          <w:sz w:val="18"/>
          <w:szCs w:val="20"/>
        </w:rPr>
        <w:t xml:space="preserve">official </w:t>
      </w:r>
      <w:r w:rsidR="00C24A8C">
        <w:rPr>
          <w:rFonts w:ascii="Times New Roman" w:eastAsia="Times New Roman" w:hAnsi="Times New Roman" w:cs="Times New Roman"/>
          <w:bCs/>
          <w:sz w:val="18"/>
          <w:szCs w:val="20"/>
        </w:rPr>
        <w:t>meetings</w:t>
      </w:r>
      <w:r w:rsidR="00361361">
        <w:rPr>
          <w:rFonts w:ascii="Times New Roman" w:eastAsia="Times New Roman" w:hAnsi="Times New Roman" w:cs="Times New Roman"/>
          <w:bCs/>
          <w:sz w:val="18"/>
          <w:szCs w:val="20"/>
        </w:rPr>
        <w:t xml:space="preserve">. </w:t>
      </w:r>
    </w:p>
    <w:p w14:paraId="41380D60" w14:textId="2A49A077" w:rsidR="00285D69" w:rsidRPr="006A27AD" w:rsidRDefault="00285D69" w:rsidP="00F125D8">
      <w:pPr>
        <w:rPr>
          <w:rFonts w:ascii="Times New Roman" w:eastAsia="Times New Roman" w:hAnsi="Times New Roman" w:cs="Times New Roman"/>
          <w:bCs/>
          <w:sz w:val="18"/>
          <w:szCs w:val="20"/>
        </w:rPr>
      </w:pPr>
      <w:r w:rsidRPr="006A27AD">
        <w:rPr>
          <w:rFonts w:ascii="Times New Roman" w:eastAsia="Times New Roman" w:hAnsi="Times New Roman" w:cs="Times New Roman"/>
          <w:bCs/>
          <w:sz w:val="18"/>
          <w:szCs w:val="20"/>
        </w:rPr>
        <w:tab/>
        <w:t>Vote</w:t>
      </w:r>
      <w:r w:rsidR="001C2358">
        <w:rPr>
          <w:rFonts w:ascii="Times New Roman" w:eastAsia="Times New Roman" w:hAnsi="Times New Roman" w:cs="Times New Roman"/>
          <w:bCs/>
          <w:sz w:val="18"/>
          <w:szCs w:val="20"/>
        </w:rPr>
        <w:t xml:space="preserve"> </w:t>
      </w:r>
      <w:r w:rsidR="008807D9">
        <w:rPr>
          <w:rFonts w:ascii="Times New Roman" w:eastAsia="Times New Roman" w:hAnsi="Times New Roman" w:cs="Times New Roman"/>
          <w:bCs/>
          <w:sz w:val="18"/>
          <w:szCs w:val="20"/>
        </w:rPr>
        <w:t>Passes</w:t>
      </w:r>
    </w:p>
    <w:p w14:paraId="3AF330A4" w14:textId="77777777" w:rsidR="006A27AD" w:rsidRPr="00285D69" w:rsidRDefault="006A27AD" w:rsidP="00F125D8">
      <w:pPr>
        <w:rPr>
          <w:rFonts w:ascii="Times New Roman" w:eastAsia="Times New Roman" w:hAnsi="Times New Roman" w:cs="Times New Roman"/>
          <w:b/>
          <w:bCs/>
          <w:sz w:val="18"/>
          <w:szCs w:val="20"/>
        </w:rPr>
      </w:pPr>
    </w:p>
    <w:p w14:paraId="0506D609" w14:textId="123B8B7D" w:rsidR="00A14EAA" w:rsidRPr="006A27AD" w:rsidRDefault="00A14EAA" w:rsidP="00A14EAA">
      <w:pPr>
        <w:rPr>
          <w:rFonts w:ascii="Times New Roman" w:eastAsia="Times New Roman" w:hAnsi="Times New Roman" w:cs="Times New Roman"/>
          <w:b/>
          <w:sz w:val="18"/>
          <w:szCs w:val="20"/>
        </w:rPr>
      </w:pP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 xml:space="preserve">Statements from the </w:t>
      </w:r>
      <w:r w:rsidR="00A727D9" w:rsidRPr="0030681A">
        <w:rPr>
          <w:rFonts w:ascii="Times New Roman" w:eastAsia="Times New Roman" w:hAnsi="Times New Roman" w:cs="Times New Roman"/>
          <w:b/>
          <w:sz w:val="18"/>
          <w:szCs w:val="20"/>
        </w:rPr>
        <w:t>Gallery</w:t>
      </w:r>
      <w:r w:rsidR="00A727D9">
        <w:rPr>
          <w:rFonts w:ascii="Times New Roman" w:eastAsia="Times New Roman" w:hAnsi="Times New Roman" w:cs="Times New Roman"/>
          <w:b/>
          <w:sz w:val="18"/>
          <w:szCs w:val="20"/>
        </w:rPr>
        <w:t xml:space="preserve"> </w:t>
      </w:r>
      <w:r w:rsidR="00A727D9" w:rsidRPr="00A727D9">
        <w:rPr>
          <w:rFonts w:ascii="Times New Roman" w:eastAsia="Times New Roman" w:hAnsi="Times New Roman" w:cs="Times New Roman"/>
          <w:bCs/>
          <w:sz w:val="18"/>
          <w:szCs w:val="20"/>
        </w:rPr>
        <w:t>No Statements</w:t>
      </w:r>
      <w:r w:rsidR="00A727D9">
        <w:rPr>
          <w:rFonts w:ascii="Times New Roman" w:eastAsia="Times New Roman" w:hAnsi="Times New Roman" w:cs="Times New Roman"/>
          <w:b/>
          <w:sz w:val="18"/>
          <w:szCs w:val="20"/>
        </w:rPr>
        <w:t xml:space="preserve"> </w:t>
      </w:r>
    </w:p>
    <w:p w14:paraId="724DDAC7" w14:textId="77777777" w:rsidR="00A14EAA" w:rsidRPr="00887A8A" w:rsidRDefault="00A14EAA" w:rsidP="00A14EAA">
      <w:pPr>
        <w:pStyle w:val="ListParagraph"/>
        <w:rPr>
          <w:rFonts w:ascii="Times New Roman" w:eastAsia="Times New Roman" w:hAnsi="Times New Roman" w:cs="Times New Roman"/>
          <w:b/>
          <w:sz w:val="18"/>
          <w:szCs w:val="20"/>
        </w:rPr>
      </w:pPr>
    </w:p>
    <w:p w14:paraId="4E2F24FB" w14:textId="752F7200" w:rsidR="0015338D" w:rsidRDefault="00A14EAA" w:rsidP="00A14EAA">
      <w:pPr>
        <w:rPr>
          <w:rFonts w:ascii="Times New Roman" w:eastAsia="Times New Roman" w:hAnsi="Times New Roman" w:cs="Times New Roman"/>
          <w:b/>
          <w:sz w:val="18"/>
          <w:szCs w:val="20"/>
        </w:rPr>
      </w:pP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 xml:space="preserve">Unfinished </w:t>
      </w:r>
      <w:r w:rsidR="00A727D9" w:rsidRPr="0030681A">
        <w:rPr>
          <w:rFonts w:ascii="Times New Roman" w:eastAsia="Times New Roman" w:hAnsi="Times New Roman" w:cs="Times New Roman"/>
          <w:b/>
          <w:sz w:val="18"/>
          <w:szCs w:val="20"/>
        </w:rPr>
        <w:t>Business</w:t>
      </w:r>
      <w:r w:rsidR="00A727D9">
        <w:rPr>
          <w:rFonts w:ascii="Times New Roman" w:eastAsia="Times New Roman" w:hAnsi="Times New Roman" w:cs="Times New Roman"/>
          <w:b/>
          <w:sz w:val="18"/>
          <w:szCs w:val="20"/>
        </w:rPr>
        <w:t xml:space="preserve"> </w:t>
      </w:r>
    </w:p>
    <w:p w14:paraId="6A3882C0" w14:textId="00D441EB" w:rsidR="004239DF" w:rsidRPr="00937781" w:rsidRDefault="00937781" w:rsidP="00937781">
      <w:pPr>
        <w:rPr>
          <w:rFonts w:ascii="Times New Roman" w:eastAsia="Times New Roman" w:hAnsi="Times New Roman" w:cs="Times New Roman"/>
          <w:bCs/>
          <w:sz w:val="18"/>
          <w:szCs w:val="20"/>
        </w:rPr>
      </w:pPr>
      <w:r>
        <w:rPr>
          <w:rFonts w:ascii="Times New Roman" w:eastAsia="Times New Roman" w:hAnsi="Times New Roman" w:cs="Times New Roman"/>
          <w:bCs/>
          <w:sz w:val="18"/>
          <w:szCs w:val="20"/>
        </w:rPr>
        <w:lastRenderedPageBreak/>
        <w:tab/>
        <w:t>No unfinished business</w:t>
      </w:r>
    </w:p>
    <w:p w14:paraId="294F74B9" w14:textId="285603F8" w:rsidR="00A14EAA" w:rsidRPr="00323B20" w:rsidRDefault="00A14EAA" w:rsidP="00A14EAA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 xml:space="preserve">New </w:t>
      </w:r>
      <w:r w:rsidRPr="00697A88">
        <w:rPr>
          <w:rFonts w:ascii="Times New Roman" w:eastAsia="Times New Roman" w:hAnsi="Times New Roman" w:cs="Times New Roman"/>
          <w:b/>
          <w:sz w:val="18"/>
          <w:szCs w:val="20"/>
        </w:rPr>
        <w:t xml:space="preserve">Business </w:t>
      </w:r>
    </w:p>
    <w:p w14:paraId="79439E1D" w14:textId="7BBDCAB0" w:rsidR="00943A80" w:rsidRPr="00874C8C" w:rsidRDefault="00C308C6" w:rsidP="00874C8C">
      <w:pPr>
        <w:pStyle w:val="ListParagraph"/>
        <w:rPr>
          <w:rFonts w:ascii="Times New Roman" w:eastAsia="Times New Roman" w:hAnsi="Times New Roman" w:cs="Times New Roman"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iCs/>
          <w:sz w:val="20"/>
          <w:szCs w:val="20"/>
        </w:rPr>
        <w:t>Opening Nominations</w:t>
      </w:r>
    </w:p>
    <w:p w14:paraId="50511F5A" w14:textId="77777777" w:rsidR="00943A80" w:rsidRPr="00285D69" w:rsidRDefault="00943A80" w:rsidP="006A27AD">
      <w:pPr>
        <w:pStyle w:val="ListParagraph"/>
        <w:rPr>
          <w:rFonts w:ascii="Times New Roman" w:eastAsia="Times New Roman" w:hAnsi="Times New Roman" w:cs="Times New Roman"/>
          <w:iCs/>
          <w:sz w:val="20"/>
          <w:szCs w:val="20"/>
        </w:rPr>
      </w:pPr>
    </w:p>
    <w:p w14:paraId="60296447" w14:textId="6D1FBDC1" w:rsidR="00CA0A08" w:rsidRPr="004003E2" w:rsidRDefault="00CA0A08" w:rsidP="00C75AAA">
      <w:pPr>
        <w:pStyle w:val="ListParagraph"/>
        <w:rPr>
          <w:rFonts w:ascii="Times New Roman" w:eastAsia="Times New Roman" w:hAnsi="Times New Roman" w:cs="Times New Roman"/>
          <w:iCs/>
          <w:sz w:val="20"/>
          <w:szCs w:val="20"/>
        </w:rPr>
      </w:pPr>
    </w:p>
    <w:p w14:paraId="2292D9CF" w14:textId="688CC458" w:rsidR="00A14EAA" w:rsidRDefault="009B5EDD" w:rsidP="00A14EAA">
      <w:pPr>
        <w:rPr>
          <w:rFonts w:ascii="Times New Roman" w:eastAsia="Times New Roman" w:hAnsi="Times New Roman" w:cs="Times New Roman"/>
          <w:b/>
          <w:i/>
          <w:sz w:val="18"/>
          <w:szCs w:val="20"/>
        </w:rPr>
      </w:pPr>
      <w:r>
        <w:rPr>
          <w:rFonts w:ascii="Times New Roman" w:eastAsia="Times New Roman" w:hAnsi="Times New Roman" w:cs="Times New Roman"/>
          <w:b/>
          <w:i/>
          <w:sz w:val="18"/>
          <w:szCs w:val="20"/>
        </w:rPr>
        <w:t>Officer</w:t>
      </w:r>
      <w:r w:rsidR="00A14EAA" w:rsidRPr="00344D83">
        <w:rPr>
          <w:rFonts w:ascii="Times New Roman" w:eastAsia="Times New Roman" w:hAnsi="Times New Roman" w:cs="Times New Roman"/>
          <w:b/>
          <w:i/>
          <w:sz w:val="18"/>
          <w:szCs w:val="20"/>
        </w:rPr>
        <w:t xml:space="preserve"> Reports</w:t>
      </w:r>
    </w:p>
    <w:p w14:paraId="2200D59A" w14:textId="67943B9A" w:rsidR="00874C8C" w:rsidRDefault="00874C8C" w:rsidP="00A14EAA">
      <w:pPr>
        <w:rPr>
          <w:rFonts w:ascii="Times New Roman" w:eastAsia="Times New Roman" w:hAnsi="Times New Roman" w:cs="Times New Roman"/>
          <w:b/>
          <w:iCs/>
          <w:sz w:val="18"/>
          <w:szCs w:val="20"/>
        </w:rPr>
      </w:pPr>
      <w:r w:rsidRPr="00874C8C">
        <w:rPr>
          <w:rFonts w:ascii="Times New Roman" w:eastAsia="Times New Roman" w:hAnsi="Times New Roman" w:cs="Times New Roman"/>
          <w:b/>
          <w:iCs/>
          <w:sz w:val="18"/>
          <w:szCs w:val="20"/>
        </w:rPr>
        <w:t>President (Scyeland)</w:t>
      </w:r>
    </w:p>
    <w:p w14:paraId="5777E676" w14:textId="18B387CD" w:rsidR="00C308C6" w:rsidRPr="00C308C6" w:rsidRDefault="007A6C35" w:rsidP="00A14EAA">
      <w:pPr>
        <w:rPr>
          <w:rFonts w:ascii="Times New Roman" w:eastAsia="Times New Roman" w:hAnsi="Times New Roman" w:cs="Times New Roman"/>
          <w:bCs/>
          <w:iCs/>
          <w:sz w:val="18"/>
          <w:szCs w:val="20"/>
        </w:rPr>
      </w:pPr>
      <w:r>
        <w:rPr>
          <w:rFonts w:ascii="Times New Roman" w:eastAsia="Times New Roman" w:hAnsi="Times New Roman" w:cs="Times New Roman"/>
          <w:bCs/>
          <w:iCs/>
          <w:sz w:val="18"/>
          <w:szCs w:val="20"/>
        </w:rPr>
        <w:t xml:space="preserve">Multiple events have happened over the last year. </w:t>
      </w:r>
      <w:r w:rsidR="00681EF3">
        <w:rPr>
          <w:rFonts w:ascii="Times New Roman" w:eastAsia="Times New Roman" w:hAnsi="Times New Roman" w:cs="Times New Roman"/>
          <w:bCs/>
          <w:iCs/>
          <w:sz w:val="18"/>
          <w:szCs w:val="20"/>
        </w:rPr>
        <w:t>Summer Car Wash, Fall Halloween Tabling</w:t>
      </w:r>
      <w:r w:rsidR="003361FD">
        <w:rPr>
          <w:rFonts w:ascii="Times New Roman" w:eastAsia="Times New Roman" w:hAnsi="Times New Roman" w:cs="Times New Roman"/>
          <w:bCs/>
          <w:iCs/>
          <w:sz w:val="18"/>
          <w:szCs w:val="20"/>
        </w:rPr>
        <w:t xml:space="preserve"> and a Christmas event for students, Winter Card Making Activity for </w:t>
      </w:r>
      <w:r w:rsidR="00C24A8C">
        <w:rPr>
          <w:rFonts w:ascii="Times New Roman" w:eastAsia="Times New Roman" w:hAnsi="Times New Roman" w:cs="Times New Roman"/>
          <w:bCs/>
          <w:iCs/>
          <w:sz w:val="18"/>
          <w:szCs w:val="20"/>
        </w:rPr>
        <w:t>Valentines Day</w:t>
      </w:r>
      <w:r w:rsidR="003361FD">
        <w:rPr>
          <w:rFonts w:ascii="Times New Roman" w:eastAsia="Times New Roman" w:hAnsi="Times New Roman" w:cs="Times New Roman"/>
          <w:bCs/>
          <w:iCs/>
          <w:sz w:val="18"/>
          <w:szCs w:val="20"/>
        </w:rPr>
        <w:t xml:space="preserve">. </w:t>
      </w:r>
    </w:p>
    <w:p w14:paraId="5F46E1C5" w14:textId="3B15B388" w:rsidR="00874C8C" w:rsidRDefault="00874C8C" w:rsidP="00C308C6">
      <w:pPr>
        <w:rPr>
          <w:rFonts w:ascii="Times New Roman" w:eastAsia="Times New Roman" w:hAnsi="Times New Roman" w:cs="Times New Roman"/>
          <w:b/>
          <w:iCs/>
          <w:sz w:val="18"/>
          <w:szCs w:val="20"/>
        </w:rPr>
      </w:pPr>
      <w:r>
        <w:rPr>
          <w:rFonts w:ascii="Times New Roman" w:eastAsia="Times New Roman" w:hAnsi="Times New Roman" w:cs="Times New Roman"/>
          <w:b/>
          <w:iCs/>
          <w:sz w:val="18"/>
          <w:szCs w:val="20"/>
        </w:rPr>
        <w:tab/>
      </w:r>
    </w:p>
    <w:p w14:paraId="74B3697D" w14:textId="0762DEBC" w:rsidR="00A14EAA" w:rsidRPr="00DF53E8" w:rsidRDefault="00A14EAA" w:rsidP="00A14EAA">
      <w:pPr>
        <w:rPr>
          <w:rFonts w:ascii="Times New Roman" w:eastAsia="Times New Roman" w:hAnsi="Times New Roman" w:cs="Times New Roman"/>
          <w:sz w:val="20"/>
        </w:rPr>
      </w:pPr>
      <w:r w:rsidRPr="00DF53E8">
        <w:rPr>
          <w:rFonts w:ascii="Times New Roman" w:eastAsia="Times New Roman" w:hAnsi="Times New Roman" w:cs="Times New Roman"/>
          <w:b/>
          <w:sz w:val="18"/>
          <w:szCs w:val="20"/>
        </w:rPr>
        <w:t>Vice-President (</w:t>
      </w:r>
      <w:r w:rsidR="00285D69">
        <w:rPr>
          <w:rFonts w:ascii="Times New Roman" w:eastAsia="Times New Roman" w:hAnsi="Times New Roman" w:cs="Times New Roman"/>
          <w:b/>
          <w:sz w:val="18"/>
          <w:szCs w:val="20"/>
        </w:rPr>
        <w:t>Lau</w:t>
      </w:r>
      <w:r w:rsidR="00382664">
        <w:rPr>
          <w:rFonts w:ascii="Times New Roman" w:eastAsia="Times New Roman" w:hAnsi="Times New Roman" w:cs="Times New Roman"/>
          <w:b/>
          <w:sz w:val="18"/>
          <w:szCs w:val="20"/>
        </w:rPr>
        <w:t>ra</w:t>
      </w:r>
      <w:r w:rsidR="0067443E">
        <w:rPr>
          <w:rFonts w:ascii="Times New Roman" w:eastAsia="Times New Roman" w:hAnsi="Times New Roman" w:cs="Times New Roman"/>
          <w:b/>
          <w:sz w:val="18"/>
          <w:szCs w:val="20"/>
        </w:rPr>
        <w:t>)</w:t>
      </w:r>
      <w:r w:rsidRPr="00DF53E8">
        <w:rPr>
          <w:rFonts w:ascii="Times New Roman" w:eastAsia="Times New Roman" w:hAnsi="Times New Roman" w:cs="Times New Roman"/>
          <w:b/>
          <w:sz w:val="18"/>
          <w:szCs w:val="20"/>
        </w:rPr>
        <w:t xml:space="preserve"> </w:t>
      </w:r>
    </w:p>
    <w:p w14:paraId="21E2DB38" w14:textId="17660794" w:rsidR="00A14EAA" w:rsidRPr="006A27AD" w:rsidRDefault="006A27AD" w:rsidP="006A27AD">
      <w:pPr>
        <w:rPr>
          <w:rFonts w:ascii="Times New Roman" w:eastAsia="Times New Roman" w:hAnsi="Times New Roman" w:cs="Times New Roman"/>
          <w:bCs/>
          <w:sz w:val="18"/>
          <w:szCs w:val="20"/>
        </w:rPr>
      </w:pPr>
      <w:r>
        <w:rPr>
          <w:rFonts w:ascii="Times New Roman" w:eastAsia="Times New Roman" w:hAnsi="Times New Roman" w:cs="Times New Roman"/>
          <w:bCs/>
          <w:sz w:val="18"/>
          <w:szCs w:val="20"/>
        </w:rPr>
        <w:tab/>
      </w:r>
      <w:r w:rsidR="00874C8C">
        <w:rPr>
          <w:rFonts w:ascii="Times New Roman" w:eastAsia="Times New Roman" w:hAnsi="Times New Roman" w:cs="Times New Roman"/>
          <w:bCs/>
          <w:sz w:val="18"/>
          <w:szCs w:val="20"/>
        </w:rPr>
        <w:t>No Report</w:t>
      </w:r>
    </w:p>
    <w:p w14:paraId="1700C219" w14:textId="3756F745" w:rsidR="00A14EAA" w:rsidRDefault="009B5EDD" w:rsidP="00A14EAA">
      <w:pPr>
        <w:rPr>
          <w:rFonts w:ascii="Times New Roman" w:eastAsia="Times New Roman" w:hAnsi="Times New Roman" w:cs="Times New Roman"/>
          <w:b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>Secretary</w:t>
      </w:r>
      <w:r w:rsidR="00A14EAA" w:rsidRPr="00600283">
        <w:rPr>
          <w:rFonts w:ascii="Times New Roman" w:eastAsia="Times New Roman" w:hAnsi="Times New Roman" w:cs="Times New Roman"/>
          <w:b/>
          <w:sz w:val="18"/>
          <w:szCs w:val="20"/>
        </w:rPr>
        <w:t xml:space="preserve"> (</w:t>
      </w:r>
      <w:r w:rsidR="00382664">
        <w:rPr>
          <w:rFonts w:ascii="Times New Roman" w:eastAsia="Times New Roman" w:hAnsi="Times New Roman" w:cs="Times New Roman"/>
          <w:b/>
          <w:sz w:val="18"/>
          <w:szCs w:val="20"/>
        </w:rPr>
        <w:t>Melissa and Rachel</w:t>
      </w:r>
      <w:r w:rsidR="00A14EAA" w:rsidRPr="00600283">
        <w:rPr>
          <w:rFonts w:ascii="Times New Roman" w:eastAsia="Times New Roman" w:hAnsi="Times New Roman" w:cs="Times New Roman"/>
          <w:b/>
          <w:sz w:val="18"/>
          <w:szCs w:val="20"/>
        </w:rPr>
        <w:t xml:space="preserve">) </w:t>
      </w:r>
    </w:p>
    <w:p w14:paraId="6A05329A" w14:textId="60358473" w:rsidR="006A27AD" w:rsidRPr="006A27AD" w:rsidRDefault="006A27AD" w:rsidP="00A14EAA">
      <w:pPr>
        <w:rPr>
          <w:rFonts w:ascii="Times New Roman" w:eastAsia="Times New Roman" w:hAnsi="Times New Roman" w:cs="Times New Roman"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ab/>
      </w:r>
      <w:r w:rsidR="00542B6B">
        <w:rPr>
          <w:rFonts w:ascii="Times New Roman" w:eastAsia="Times New Roman" w:hAnsi="Times New Roman" w:cs="Times New Roman"/>
          <w:sz w:val="18"/>
          <w:szCs w:val="20"/>
        </w:rPr>
        <w:t>No report</w:t>
      </w:r>
    </w:p>
    <w:p w14:paraId="3D4D21F5" w14:textId="4532B4F2" w:rsidR="00A14EAA" w:rsidRDefault="009B5EDD" w:rsidP="00A14EAA">
      <w:pPr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Treasurer </w:t>
      </w:r>
      <w:r w:rsidR="00A14EAA">
        <w:rPr>
          <w:rFonts w:ascii="Times New Roman" w:eastAsia="Times New Roman" w:hAnsi="Times New Roman" w:cs="Times New Roman"/>
          <w:b/>
          <w:sz w:val="18"/>
          <w:szCs w:val="18"/>
        </w:rPr>
        <w:t>(</w:t>
      </w:r>
      <w:r w:rsidR="00874C8C">
        <w:rPr>
          <w:rFonts w:ascii="Times New Roman" w:eastAsia="Times New Roman" w:hAnsi="Times New Roman" w:cs="Times New Roman"/>
          <w:b/>
          <w:sz w:val="18"/>
          <w:szCs w:val="18"/>
        </w:rPr>
        <w:t>Derek Binford</w:t>
      </w:r>
      <w:r w:rsidR="00A14EAA">
        <w:rPr>
          <w:rFonts w:ascii="Times New Roman" w:eastAsia="Times New Roman" w:hAnsi="Times New Roman" w:cs="Times New Roman"/>
          <w:b/>
          <w:sz w:val="18"/>
          <w:szCs w:val="18"/>
        </w:rPr>
        <w:t xml:space="preserve">) </w:t>
      </w:r>
    </w:p>
    <w:p w14:paraId="58993197" w14:textId="11110A76" w:rsidR="00382664" w:rsidRPr="00C308C6" w:rsidRDefault="00C308C6" w:rsidP="003361FD">
      <w:pPr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>
        <w:rPr>
          <w:rFonts w:ascii="Times New Roman" w:eastAsia="Times New Roman" w:hAnsi="Times New Roman" w:cs="Times New Roman"/>
          <w:bCs/>
          <w:sz w:val="18"/>
          <w:szCs w:val="18"/>
        </w:rPr>
        <w:t>No Report</w:t>
      </w:r>
    </w:p>
    <w:p w14:paraId="28142A46" w14:textId="403DEFC1" w:rsidR="0082404D" w:rsidRDefault="009A3C5E" w:rsidP="0082404D">
      <w:pPr>
        <w:rPr>
          <w:rFonts w:ascii="Times New Roman" w:eastAsia="Times New Roman" w:hAnsi="Times New Roman" w:cs="Times New Roman"/>
          <w:b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 xml:space="preserve">Public Relations </w:t>
      </w:r>
      <w:r w:rsidR="0082404D">
        <w:rPr>
          <w:rFonts w:ascii="Times New Roman" w:eastAsia="Times New Roman" w:hAnsi="Times New Roman" w:cs="Times New Roman"/>
          <w:b/>
          <w:sz w:val="18"/>
          <w:szCs w:val="20"/>
        </w:rPr>
        <w:t>(</w:t>
      </w:r>
      <w:r w:rsidR="00382664">
        <w:rPr>
          <w:rFonts w:ascii="Times New Roman" w:eastAsia="Times New Roman" w:hAnsi="Times New Roman" w:cs="Times New Roman"/>
          <w:b/>
          <w:sz w:val="18"/>
          <w:szCs w:val="20"/>
        </w:rPr>
        <w:t>Joy and Daniel</w:t>
      </w:r>
      <w:r w:rsidR="0082404D">
        <w:rPr>
          <w:rFonts w:ascii="Times New Roman" w:eastAsia="Times New Roman" w:hAnsi="Times New Roman" w:cs="Times New Roman"/>
          <w:b/>
          <w:sz w:val="18"/>
          <w:szCs w:val="20"/>
        </w:rPr>
        <w:t xml:space="preserve">) </w:t>
      </w:r>
    </w:p>
    <w:p w14:paraId="2E82073E" w14:textId="49A2C87B" w:rsidR="006A27AD" w:rsidRPr="006A27AD" w:rsidRDefault="006A27AD" w:rsidP="0082404D">
      <w:pPr>
        <w:rPr>
          <w:rFonts w:ascii="Times New Roman" w:eastAsia="Times New Roman" w:hAnsi="Times New Roman" w:cs="Times New Roman"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ab/>
      </w:r>
      <w:r w:rsidRPr="006A27AD">
        <w:rPr>
          <w:rFonts w:ascii="Times New Roman" w:eastAsia="Times New Roman" w:hAnsi="Times New Roman" w:cs="Times New Roman"/>
          <w:sz w:val="18"/>
          <w:szCs w:val="20"/>
        </w:rPr>
        <w:t>No Report</w:t>
      </w:r>
    </w:p>
    <w:p w14:paraId="163033E8" w14:textId="7ECA00F9" w:rsidR="009A3C5E" w:rsidRDefault="00BE0FFB" w:rsidP="009A3C5E">
      <w:pPr>
        <w:rPr>
          <w:rFonts w:ascii="Times New Roman" w:eastAsia="Times New Roman" w:hAnsi="Times New Roman" w:cs="Times New Roman"/>
          <w:b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>Representative (</w:t>
      </w:r>
      <w:r w:rsidR="00382664">
        <w:rPr>
          <w:rFonts w:ascii="Times New Roman" w:eastAsia="Times New Roman" w:hAnsi="Times New Roman" w:cs="Times New Roman"/>
          <w:b/>
          <w:sz w:val="18"/>
          <w:szCs w:val="20"/>
        </w:rPr>
        <w:t>Karen</w:t>
      </w:r>
      <w:r>
        <w:rPr>
          <w:rFonts w:ascii="Times New Roman" w:eastAsia="Times New Roman" w:hAnsi="Times New Roman" w:cs="Times New Roman"/>
          <w:b/>
          <w:sz w:val="18"/>
          <w:szCs w:val="20"/>
        </w:rPr>
        <w:t xml:space="preserve">) </w:t>
      </w:r>
    </w:p>
    <w:p w14:paraId="640A57F1" w14:textId="26E5FB83" w:rsidR="006A27AD" w:rsidRPr="006A27AD" w:rsidRDefault="006A27AD" w:rsidP="009A3C5E">
      <w:pPr>
        <w:rPr>
          <w:rFonts w:ascii="Times New Roman" w:eastAsia="Times New Roman" w:hAnsi="Times New Roman" w:cs="Times New Roman"/>
          <w:sz w:val="18"/>
          <w:szCs w:val="20"/>
        </w:rPr>
      </w:pPr>
      <w:r>
        <w:rPr>
          <w:rFonts w:ascii="Times New Roman" w:eastAsia="Times New Roman" w:hAnsi="Times New Roman" w:cs="Times New Roman"/>
          <w:b/>
          <w:sz w:val="18"/>
          <w:szCs w:val="20"/>
        </w:rPr>
        <w:tab/>
      </w:r>
      <w:r w:rsidRPr="006A27AD">
        <w:rPr>
          <w:rFonts w:ascii="Times New Roman" w:eastAsia="Times New Roman" w:hAnsi="Times New Roman" w:cs="Times New Roman"/>
          <w:sz w:val="18"/>
          <w:szCs w:val="20"/>
        </w:rPr>
        <w:t>No Report</w:t>
      </w:r>
    </w:p>
    <w:p w14:paraId="5EC458C5" w14:textId="5311EBA1" w:rsidR="00A14EAA" w:rsidRDefault="005064FF" w:rsidP="00A14EA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Advisor</w:t>
      </w:r>
      <w:r w:rsidR="00A14EAA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Report (</w:t>
      </w:r>
      <w:r w:rsidR="006A27AD">
        <w:rPr>
          <w:rFonts w:ascii="Times New Roman" w:eastAsia="Times New Roman" w:hAnsi="Times New Roman" w:cs="Times New Roman"/>
          <w:b/>
          <w:bCs/>
          <w:sz w:val="18"/>
          <w:szCs w:val="18"/>
        </w:rPr>
        <w:t>Shelly Hoffman)</w:t>
      </w:r>
    </w:p>
    <w:p w14:paraId="4B66E68F" w14:textId="203FDDEB" w:rsidR="0017301F" w:rsidRPr="00382664" w:rsidRDefault="00B14A44" w:rsidP="00382664">
      <w:pPr>
        <w:pStyle w:val="ListParagraph"/>
        <w:ind w:left="765"/>
        <w:rPr>
          <w:rFonts w:ascii="Times New Roman" w:eastAsia="Times New Roman" w:hAnsi="Times New Roman" w:cs="Times New Roman"/>
          <w:b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Cs/>
          <w:sz w:val="20"/>
          <w:szCs w:val="20"/>
          <w:lang w:val="en-US"/>
        </w:rPr>
        <w:t xml:space="preserve">I will open Nominations for two </w:t>
      </w:r>
      <w:r w:rsidR="00C24A8C">
        <w:rPr>
          <w:rFonts w:ascii="Times New Roman" w:eastAsia="Times New Roman" w:hAnsi="Times New Roman" w:cs="Times New Roman"/>
          <w:bCs/>
          <w:sz w:val="20"/>
          <w:szCs w:val="20"/>
          <w:lang w:val="en-US"/>
        </w:rPr>
        <w:t>weeks</w:t>
      </w:r>
      <w:r>
        <w:rPr>
          <w:rFonts w:ascii="Times New Roman" w:eastAsia="Times New Roman" w:hAnsi="Times New Roman" w:cs="Times New Roman"/>
          <w:bCs/>
          <w:sz w:val="20"/>
          <w:szCs w:val="20"/>
          <w:lang w:val="en-US"/>
        </w:rPr>
        <w:t xml:space="preserve"> then start the election process. </w:t>
      </w:r>
    </w:p>
    <w:p w14:paraId="37FB0E9B" w14:textId="78F30FEA" w:rsidR="00A14EAA" w:rsidRPr="00CA0A08" w:rsidRDefault="00A14EAA" w:rsidP="006A27AD">
      <w:pPr>
        <w:pStyle w:val="ListParagraph"/>
        <w:ind w:left="765"/>
        <w:rPr>
          <w:rFonts w:ascii="Times New Roman" w:eastAsia="Times New Roman" w:hAnsi="Times New Roman" w:cs="Times New Roman"/>
          <w:sz w:val="18"/>
          <w:szCs w:val="20"/>
        </w:rPr>
      </w:pPr>
      <w:r w:rsidRPr="00CA0A08">
        <w:rPr>
          <w:rFonts w:ascii="Times New Roman" w:eastAsia="Times New Roman" w:hAnsi="Times New Roman" w:cs="Times New Roman"/>
          <w:b/>
          <w:sz w:val="18"/>
          <w:szCs w:val="20"/>
        </w:rPr>
        <w:tab/>
      </w:r>
    </w:p>
    <w:p w14:paraId="356C18EA" w14:textId="0717D90D" w:rsidR="00A14EAA" w:rsidRPr="0030681A" w:rsidRDefault="00A14EAA" w:rsidP="00A14EAA">
      <w:pPr>
        <w:rPr>
          <w:rFonts w:ascii="Times New Roman" w:eastAsia="Times New Roman" w:hAnsi="Times New Roman" w:cs="Times New Roman"/>
          <w:b/>
          <w:sz w:val="18"/>
          <w:szCs w:val="20"/>
        </w:rPr>
      </w:pP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>Executive Session</w:t>
      </w:r>
    </w:p>
    <w:p w14:paraId="0F04A33A" w14:textId="4BF51491" w:rsidR="00A14EAA" w:rsidRDefault="00A14EAA" w:rsidP="00A14EAA">
      <w:pPr>
        <w:rPr>
          <w:rFonts w:ascii="Times New Roman" w:eastAsia="Times New Roman" w:hAnsi="Times New Roman" w:cs="Times New Roman"/>
          <w:b/>
          <w:sz w:val="18"/>
          <w:szCs w:val="20"/>
        </w:rPr>
      </w:pP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>Adjournment</w:t>
      </w:r>
      <w:r w:rsidRPr="0030681A">
        <w:rPr>
          <w:rFonts w:ascii="Times New Roman" w:eastAsia="Times New Roman" w:hAnsi="Times New Roman" w:cs="Times New Roman"/>
          <w:b/>
          <w:sz w:val="18"/>
          <w:szCs w:val="20"/>
        </w:rPr>
        <w:tab/>
      </w:r>
      <w:r w:rsidR="00C24A8C">
        <w:rPr>
          <w:rFonts w:ascii="Times New Roman" w:eastAsia="Times New Roman" w:hAnsi="Times New Roman" w:cs="Times New Roman"/>
          <w:b/>
          <w:sz w:val="18"/>
          <w:szCs w:val="20"/>
        </w:rPr>
        <w:t>12:20 PM</w:t>
      </w:r>
    </w:p>
    <w:p w14:paraId="40E9C685" w14:textId="21CEE069" w:rsidR="00A14EAA" w:rsidRPr="00A14EAA" w:rsidRDefault="00382664" w:rsidP="00A14EAA">
      <w:pPr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581C441" wp14:editId="47430B6B">
            <wp:simplePos x="0" y="0"/>
            <wp:positionH relativeFrom="margin">
              <wp:posOffset>3905250</wp:posOffset>
            </wp:positionH>
            <wp:positionV relativeFrom="topMargin">
              <wp:posOffset>7479030</wp:posOffset>
            </wp:positionV>
            <wp:extent cx="2238375" cy="2140585"/>
            <wp:effectExtent l="0" t="0" r="9525" b="0"/>
            <wp:wrapNone/>
            <wp:docPr id="1" name="Picture 1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vector graphic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238375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2B1413" w14:textId="0AC0A69D" w:rsidR="00B50B67" w:rsidRDefault="00B50B67"/>
    <w:p w14:paraId="5C540A5F" w14:textId="7E6BF8F2" w:rsidR="00B50B67" w:rsidRDefault="00B50B67"/>
    <w:p w14:paraId="7953BDB3" w14:textId="471BA7ED" w:rsidR="00B50B67" w:rsidRDefault="00B50B67"/>
    <w:p w14:paraId="78F422F1" w14:textId="561FECDE" w:rsidR="00B50B67" w:rsidRPr="00A14EAA" w:rsidRDefault="00B50B67"/>
    <w:p w14:paraId="561E3B35" w14:textId="0347AF2E" w:rsidR="00B50B67" w:rsidRDefault="00B50B67"/>
    <w:p w14:paraId="7B00286A" w14:textId="6165D87C" w:rsidR="00B50B67" w:rsidRDefault="00B50B67"/>
    <w:sectPr w:rsidR="00B50B67" w:rsidSect="00B50B67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6DB75" w14:textId="77777777" w:rsidR="00D06435" w:rsidRDefault="00D06435" w:rsidP="00B50B67">
      <w:pPr>
        <w:spacing w:after="0" w:line="240" w:lineRule="auto"/>
      </w:pPr>
      <w:r>
        <w:separator/>
      </w:r>
    </w:p>
  </w:endnote>
  <w:endnote w:type="continuationSeparator" w:id="0">
    <w:p w14:paraId="6490E3E9" w14:textId="77777777" w:rsidR="00D06435" w:rsidRDefault="00D06435" w:rsidP="00B50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4F4649" w14:textId="77777777" w:rsidR="00D06435" w:rsidRDefault="00D06435" w:rsidP="00B50B67">
      <w:pPr>
        <w:spacing w:after="0" w:line="240" w:lineRule="auto"/>
      </w:pPr>
      <w:r>
        <w:separator/>
      </w:r>
    </w:p>
  </w:footnote>
  <w:footnote w:type="continuationSeparator" w:id="0">
    <w:p w14:paraId="191A196F" w14:textId="77777777" w:rsidR="00D06435" w:rsidRDefault="00D06435" w:rsidP="00B50B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80389"/>
    <w:multiLevelType w:val="hybridMultilevel"/>
    <w:tmpl w:val="0DE6B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C44D1"/>
    <w:multiLevelType w:val="hybridMultilevel"/>
    <w:tmpl w:val="9E861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040A8"/>
    <w:multiLevelType w:val="hybridMultilevel"/>
    <w:tmpl w:val="D298A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F622C7"/>
    <w:multiLevelType w:val="multilevel"/>
    <w:tmpl w:val="AD424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B419BB"/>
    <w:multiLevelType w:val="hybridMultilevel"/>
    <w:tmpl w:val="E4006CE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E79CF27A">
      <w:numFmt w:val="bullet"/>
      <w:lvlText w:val="-"/>
      <w:lvlJc w:val="left"/>
      <w:pPr>
        <w:ind w:left="1485" w:hanging="360"/>
      </w:pPr>
      <w:rPr>
        <w:rFonts w:ascii="Times New Roman" w:eastAsia="Times New Roman" w:hAnsi="Times New Roman" w:cs="Times New Roman" w:hint="default"/>
      </w:rPr>
    </w:lvl>
    <w:lvl w:ilvl="2" w:tplc="72A497A4">
      <w:numFmt w:val="bullet"/>
      <w:lvlText w:val="•"/>
      <w:lvlJc w:val="left"/>
      <w:pPr>
        <w:ind w:left="2565" w:hanging="720"/>
      </w:pPr>
      <w:rPr>
        <w:rFonts w:ascii="Times New Roman" w:eastAsia="Times New Roman" w:hAnsi="Times New Roman" w:cs="Times New Roman" w:hint="default"/>
        <w:b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2129885330">
    <w:abstractNumId w:val="4"/>
  </w:num>
  <w:num w:numId="2" w16cid:durableId="1586844946">
    <w:abstractNumId w:val="0"/>
  </w:num>
  <w:num w:numId="3" w16cid:durableId="1024480648">
    <w:abstractNumId w:val="2"/>
  </w:num>
  <w:num w:numId="4" w16cid:durableId="1218976539">
    <w:abstractNumId w:val="3"/>
  </w:num>
  <w:num w:numId="5" w16cid:durableId="535312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jcxs7S0NDMyMzBR0lEKTi0uzszPAykwqgUA2RNS1ywAAAA="/>
  </w:docVars>
  <w:rsids>
    <w:rsidRoot w:val="00A2615E"/>
    <w:rsid w:val="000010E4"/>
    <w:rsid w:val="00030086"/>
    <w:rsid w:val="0003799F"/>
    <w:rsid w:val="000604AF"/>
    <w:rsid w:val="00080357"/>
    <w:rsid w:val="0009061E"/>
    <w:rsid w:val="000A266C"/>
    <w:rsid w:val="000B2F56"/>
    <w:rsid w:val="000F53F3"/>
    <w:rsid w:val="00103ABA"/>
    <w:rsid w:val="001127F9"/>
    <w:rsid w:val="00147E4D"/>
    <w:rsid w:val="0015338D"/>
    <w:rsid w:val="0017301F"/>
    <w:rsid w:val="00197F6B"/>
    <w:rsid w:val="001A39F5"/>
    <w:rsid w:val="001A59FA"/>
    <w:rsid w:val="001B64B9"/>
    <w:rsid w:val="001C2358"/>
    <w:rsid w:val="001F44F4"/>
    <w:rsid w:val="00220413"/>
    <w:rsid w:val="00222154"/>
    <w:rsid w:val="002370F5"/>
    <w:rsid w:val="00241D5B"/>
    <w:rsid w:val="0026036A"/>
    <w:rsid w:val="00285D69"/>
    <w:rsid w:val="002964DE"/>
    <w:rsid w:val="002A13EB"/>
    <w:rsid w:val="002B28ED"/>
    <w:rsid w:val="0030182F"/>
    <w:rsid w:val="003361FD"/>
    <w:rsid w:val="00361361"/>
    <w:rsid w:val="003614F2"/>
    <w:rsid w:val="00381C10"/>
    <w:rsid w:val="00382664"/>
    <w:rsid w:val="003A29C0"/>
    <w:rsid w:val="003C4823"/>
    <w:rsid w:val="004003E2"/>
    <w:rsid w:val="004239DF"/>
    <w:rsid w:val="00430019"/>
    <w:rsid w:val="004677F0"/>
    <w:rsid w:val="004E17D2"/>
    <w:rsid w:val="005064FF"/>
    <w:rsid w:val="00542B6B"/>
    <w:rsid w:val="00561BEB"/>
    <w:rsid w:val="005632B4"/>
    <w:rsid w:val="00590BAC"/>
    <w:rsid w:val="005A068E"/>
    <w:rsid w:val="005C37C1"/>
    <w:rsid w:val="005D1768"/>
    <w:rsid w:val="005E15BD"/>
    <w:rsid w:val="0063018A"/>
    <w:rsid w:val="00631436"/>
    <w:rsid w:val="00642CE1"/>
    <w:rsid w:val="006521BE"/>
    <w:rsid w:val="0067443E"/>
    <w:rsid w:val="00681EF3"/>
    <w:rsid w:val="00697A88"/>
    <w:rsid w:val="006A27AD"/>
    <w:rsid w:val="006A6F96"/>
    <w:rsid w:val="006F2988"/>
    <w:rsid w:val="00700A5F"/>
    <w:rsid w:val="00735155"/>
    <w:rsid w:val="00747D4C"/>
    <w:rsid w:val="0075765D"/>
    <w:rsid w:val="00797E53"/>
    <w:rsid w:val="007A6C35"/>
    <w:rsid w:val="007B4B73"/>
    <w:rsid w:val="007E312D"/>
    <w:rsid w:val="007F621E"/>
    <w:rsid w:val="008062EA"/>
    <w:rsid w:val="00813E3D"/>
    <w:rsid w:val="0082404D"/>
    <w:rsid w:val="008648D0"/>
    <w:rsid w:val="008660C9"/>
    <w:rsid w:val="00871663"/>
    <w:rsid w:val="00874C8C"/>
    <w:rsid w:val="008807D9"/>
    <w:rsid w:val="00880E35"/>
    <w:rsid w:val="008A7A9F"/>
    <w:rsid w:val="008C5A1F"/>
    <w:rsid w:val="008D3030"/>
    <w:rsid w:val="009004E1"/>
    <w:rsid w:val="009007B6"/>
    <w:rsid w:val="00904978"/>
    <w:rsid w:val="009279ED"/>
    <w:rsid w:val="0093299A"/>
    <w:rsid w:val="00936B62"/>
    <w:rsid w:val="00937781"/>
    <w:rsid w:val="00943A80"/>
    <w:rsid w:val="00946B06"/>
    <w:rsid w:val="00973274"/>
    <w:rsid w:val="00976F84"/>
    <w:rsid w:val="009A3C5E"/>
    <w:rsid w:val="009B5EDD"/>
    <w:rsid w:val="009D1EC9"/>
    <w:rsid w:val="00A04E9A"/>
    <w:rsid w:val="00A14EAA"/>
    <w:rsid w:val="00A2615E"/>
    <w:rsid w:val="00A272A7"/>
    <w:rsid w:val="00A27840"/>
    <w:rsid w:val="00A5130F"/>
    <w:rsid w:val="00A727D9"/>
    <w:rsid w:val="00AF685C"/>
    <w:rsid w:val="00B10252"/>
    <w:rsid w:val="00B10379"/>
    <w:rsid w:val="00B107E2"/>
    <w:rsid w:val="00B14A44"/>
    <w:rsid w:val="00B20730"/>
    <w:rsid w:val="00B50B67"/>
    <w:rsid w:val="00B656A6"/>
    <w:rsid w:val="00B733ED"/>
    <w:rsid w:val="00B7471F"/>
    <w:rsid w:val="00BA1094"/>
    <w:rsid w:val="00BB33FA"/>
    <w:rsid w:val="00BB41BE"/>
    <w:rsid w:val="00BD024C"/>
    <w:rsid w:val="00BE0FFB"/>
    <w:rsid w:val="00BF187E"/>
    <w:rsid w:val="00C14B32"/>
    <w:rsid w:val="00C24A8C"/>
    <w:rsid w:val="00C308C6"/>
    <w:rsid w:val="00C31E00"/>
    <w:rsid w:val="00C36ADA"/>
    <w:rsid w:val="00C441F5"/>
    <w:rsid w:val="00C51C33"/>
    <w:rsid w:val="00C61840"/>
    <w:rsid w:val="00C731BC"/>
    <w:rsid w:val="00C7414D"/>
    <w:rsid w:val="00C75AAA"/>
    <w:rsid w:val="00C8493F"/>
    <w:rsid w:val="00C903AA"/>
    <w:rsid w:val="00C93E06"/>
    <w:rsid w:val="00C96360"/>
    <w:rsid w:val="00CA0A08"/>
    <w:rsid w:val="00CA686F"/>
    <w:rsid w:val="00CB0C1F"/>
    <w:rsid w:val="00D06435"/>
    <w:rsid w:val="00D10D12"/>
    <w:rsid w:val="00D1425A"/>
    <w:rsid w:val="00D35C7E"/>
    <w:rsid w:val="00DF02B1"/>
    <w:rsid w:val="00DF6381"/>
    <w:rsid w:val="00E31882"/>
    <w:rsid w:val="00E346D8"/>
    <w:rsid w:val="00E60E85"/>
    <w:rsid w:val="00E71BC9"/>
    <w:rsid w:val="00E84AE7"/>
    <w:rsid w:val="00EA0B0C"/>
    <w:rsid w:val="00EA5D5E"/>
    <w:rsid w:val="00EC16EB"/>
    <w:rsid w:val="00EC7DB3"/>
    <w:rsid w:val="00ED02BF"/>
    <w:rsid w:val="00F05DAE"/>
    <w:rsid w:val="00F10D65"/>
    <w:rsid w:val="00F125D8"/>
    <w:rsid w:val="00F57C59"/>
    <w:rsid w:val="00F81426"/>
    <w:rsid w:val="00F82C58"/>
    <w:rsid w:val="00FA5457"/>
    <w:rsid w:val="00FB7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FA2475"/>
  <w15:chartTrackingRefBased/>
  <w15:docId w15:val="{488D8481-8F96-48C7-9959-06F19E1FF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0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B67"/>
  </w:style>
  <w:style w:type="paragraph" w:styleId="Footer">
    <w:name w:val="footer"/>
    <w:basedOn w:val="Normal"/>
    <w:link w:val="FooterChar"/>
    <w:uiPriority w:val="99"/>
    <w:unhideWhenUsed/>
    <w:rsid w:val="00B50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B67"/>
  </w:style>
  <w:style w:type="paragraph" w:styleId="ListParagraph">
    <w:name w:val="List Paragraph"/>
    <w:basedOn w:val="Normal"/>
    <w:uiPriority w:val="34"/>
    <w:qFormat/>
    <w:rsid w:val="00A14EAA"/>
    <w:pPr>
      <w:spacing w:after="0" w:line="276" w:lineRule="auto"/>
      <w:ind w:left="720"/>
      <w:contextualSpacing/>
    </w:pPr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D82E3E4C20024DA2BE8C706B0FF338" ma:contentTypeVersion="4" ma:contentTypeDescription="Create a new document." ma:contentTypeScope="" ma:versionID="7d8c66f5a30b472bcfbef8fa72c7cf62">
  <xsd:schema xmlns:xsd="http://www.w3.org/2001/XMLSchema" xmlns:xs="http://www.w3.org/2001/XMLSchema" xmlns:p="http://schemas.microsoft.com/office/2006/metadata/properties" xmlns:ns3="eaddaa7b-421d-4207-82db-ded62c9ab439" targetNamespace="http://schemas.microsoft.com/office/2006/metadata/properties" ma:root="true" ma:fieldsID="10241dec3363bb440d9fc8e824907837" ns3:_="">
    <xsd:import namespace="eaddaa7b-421d-4207-82db-ded62c9ab4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daa7b-421d-4207-82db-ded62c9ab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79BD61-CD96-469A-8580-4258951748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99B520-E27A-45BD-A703-E55303DEC5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992C20-01F3-4D26-98AD-3F2EB37346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daa7b-421d-4207-82db-ded62c9ab4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8</Words>
  <Characters>1176</Characters>
  <Application>Microsoft Office Word</Application>
  <DocSecurity>0</DocSecurity>
  <Lines>106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Wilde</dc:creator>
  <cp:keywords/>
  <dc:description/>
  <cp:lastModifiedBy>Shelly Hoffman</cp:lastModifiedBy>
  <cp:revision>3</cp:revision>
  <cp:lastPrinted>2025-10-07T19:56:00Z</cp:lastPrinted>
  <dcterms:created xsi:type="dcterms:W3CDTF">2026-03-18T21:15:00Z</dcterms:created>
  <dcterms:modified xsi:type="dcterms:W3CDTF">2026-03-18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D82E3E4C20024DA2BE8C706B0FF338</vt:lpwstr>
  </property>
  <property fmtid="{D5CDD505-2E9C-101B-9397-08002B2CF9AE}" pid="3" name="GrammarlyDocumentId">
    <vt:lpwstr>ed2e55bc20937227afbebfba4714a3a36ed892297085ef51d9c43b03af314c3b</vt:lpwstr>
  </property>
</Properties>
</file>